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21327" w14:textId="09E34558" w:rsidR="00454615" w:rsidRDefault="00454615">
      <w:r>
        <w:t xml:space="preserve">Translation of item number </w:t>
      </w:r>
      <w:r>
        <w:rPr>
          <w:rFonts w:ascii="Arial" w:hAnsi="Arial" w:cs="Arial"/>
          <w:sz w:val="20"/>
          <w:szCs w:val="20"/>
        </w:rPr>
        <w:t>11860</w:t>
      </w:r>
      <w:r>
        <w:rPr>
          <w:rFonts w:ascii="Arial" w:hAnsi="Arial" w:cs="Arial"/>
          <w:sz w:val="20"/>
          <w:szCs w:val="20"/>
        </w:rPr>
        <w:t xml:space="preserve"> by Angelica S Ramos 06/29/2021</w:t>
      </w:r>
    </w:p>
    <w:p w14:paraId="16491437" w14:textId="6EE7F365" w:rsidR="00454615" w:rsidRDefault="00454615">
      <w:r>
        <w:rPr>
          <w:noProof/>
        </w:rPr>
        <w:drawing>
          <wp:inline distT="0" distB="0" distL="0" distR="0" wp14:anchorId="0F05301D" wp14:editId="71D0295B">
            <wp:extent cx="3912870" cy="3997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399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14CE5" w14:textId="466FB9F5" w:rsidR="00454615" w:rsidRDefault="00454615">
      <w:r>
        <w:t>What is the coronavirus?</w:t>
      </w:r>
    </w:p>
    <w:p w14:paraId="473DBAAE" w14:textId="00E477B2" w:rsidR="00454615" w:rsidRDefault="00454615">
      <w:r>
        <w:t xml:space="preserve">QUECHUA CHANKA </w:t>
      </w:r>
      <w:proofErr w:type="gramStart"/>
      <w:r>
        <w:t>–(</w:t>
      </w:r>
      <w:proofErr w:type="gramEnd"/>
      <w:r>
        <w:t xml:space="preserve">translators note: These names refer to the Quechua people ethnic group living in the regions of Apurimac, Ayacucho and Lamas of Peru. </w:t>
      </w:r>
    </w:p>
    <w:p w14:paraId="1879A3E6" w14:textId="467A70DE" w:rsidR="00454615" w:rsidRDefault="00454615">
      <w:r>
        <w:t>Protect yourself from the CORONAVIRUS DIAL 3</w:t>
      </w:r>
    </w:p>
    <w:sectPr w:rsidR="00454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wYCC0sLE0NDYyUdpeDU4uLM/DyQAsNaAKd2tTgsAAAA"/>
  </w:docVars>
  <w:rsids>
    <w:rsidRoot w:val="00454615"/>
    <w:rsid w:val="0045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90530"/>
  <w15:chartTrackingRefBased/>
  <w15:docId w15:val="{328131A9-23C9-4BCA-A50A-521AB5F22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546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6-29T20:48:00Z</dcterms:created>
  <dcterms:modified xsi:type="dcterms:W3CDTF">2021-06-29T20:58:00Z</dcterms:modified>
</cp:coreProperties>
</file>